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6535E3D4" w14:textId="5C94B6F9" w:rsidR="00977207" w:rsidRPr="00464D96" w:rsidRDefault="001B4EB8" w:rsidP="00A334D0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9A22F4" w:rsidRPr="009A22F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血漿</w:t>
      </w:r>
      <w:proofErr w:type="spellStart"/>
      <w:r w:rsidR="009A22F4" w:rsidRPr="009A22F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ApoE</w:t>
      </w:r>
      <w:proofErr w:type="spellEnd"/>
      <w:r w:rsidR="009A22F4" w:rsidRPr="009A22F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 isoform測定法の確立</w:t>
      </w:r>
    </w:p>
    <w:p w14:paraId="5F7238FF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5891CB98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9A22F4" w:rsidRPr="009A22F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>公益財団法人老年病研究所 認知症研究センター</w:t>
      </w:r>
      <w:r w:rsidR="009A22F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4C60A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="004C60A9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</w:p>
    <w:p w14:paraId="6DF71923" w14:textId="6118AF00" w:rsidR="00A334D0" w:rsidRDefault="00977207" w:rsidP="00A334D0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9A22F4" w:rsidRPr="009A22F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東海林</w:t>
      </w:r>
      <w:r w:rsidR="009A22F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A22F4" w:rsidRPr="009A22F4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幹夫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</w:t>
      </w:r>
      <w:r w:rsidR="002D7029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　　　　　　　　　</w:t>
      </w:r>
    </w:p>
    <w:p w14:paraId="26CAAFFA" w14:textId="1E5EF3C4" w:rsidR="00977207" w:rsidRDefault="00977207" w:rsidP="00980E48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SimSun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</w:p>
    <w:p w14:paraId="48CDD38D" w14:textId="77777777" w:rsidR="00977207" w:rsidRPr="002D7029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0CB7EFB4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2FA51171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6A9AF48A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049FF512" w14:textId="19317EDC" w:rsidR="00977207" w:rsidRPr="004D110C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1BCE116D" w14:textId="77777777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</w:p>
    <w:p w14:paraId="4B7F4C40" w14:textId="6C2B503E" w:rsidR="00977207" w:rsidRPr="004D110C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lang w:eastAsia="zh-TW"/>
        </w:rPr>
      </w:pP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 xml:space="preserve">                  情報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利用</w:t>
      </w:r>
      <w:r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  <w:lang w:eastAsia="zh-TW"/>
        </w:rPr>
        <w:t>提供停止願</w:t>
      </w:r>
      <w:r w:rsidR="0072278C" w:rsidRPr="004D110C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670ED2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4391C615" w:rsidR="004C60A9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16"/>
          <w:szCs w:val="16"/>
        </w:rPr>
      </w:pPr>
    </w:p>
    <w:p w14:paraId="6CDD60C1" w14:textId="2F79D4AB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　弘前大学大学院医学研究科健康未来イノベーションセンター</w:t>
      </w:r>
    </w:p>
    <w:p w14:paraId="03D5AFC6" w14:textId="6FE06E99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　玉田　嘉紀　　　　　  　　　　　　　　　  　　　　　　</w:t>
      </w:r>
    </w:p>
    <w:p w14:paraId="4A68FA81" w14:textId="2F5CE1A3" w:rsidR="004C60A9" w:rsidRPr="004C60A9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PMingLiU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　〒036－8562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弘前市在府町5　電話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498 FAX</w:t>
      </w: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:</w:t>
      </w:r>
      <w:r w:rsidRPr="004C60A9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0172-39-5205</w:t>
      </w:r>
    </w:p>
    <w:sectPr w:rsidR="004C60A9" w:rsidRPr="004C60A9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2D91C" w14:textId="77777777" w:rsidR="008C20A4" w:rsidRDefault="008C20A4" w:rsidP="00BE406F">
      <w:r>
        <w:separator/>
      </w:r>
    </w:p>
  </w:endnote>
  <w:endnote w:type="continuationSeparator" w:id="0">
    <w:p w14:paraId="5977D200" w14:textId="77777777" w:rsidR="008C20A4" w:rsidRDefault="008C20A4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33D84" w14:textId="77777777" w:rsidR="008C20A4" w:rsidRDefault="008C20A4" w:rsidP="00BE406F">
      <w:r>
        <w:separator/>
      </w:r>
    </w:p>
  </w:footnote>
  <w:footnote w:type="continuationSeparator" w:id="0">
    <w:p w14:paraId="7056FFCE" w14:textId="77777777" w:rsidR="008C20A4" w:rsidRDefault="008C20A4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8785491">
    <w:abstractNumId w:val="1"/>
  </w:num>
  <w:num w:numId="2" w16cid:durableId="526336081">
    <w:abstractNumId w:val="0"/>
  </w:num>
  <w:num w:numId="3" w16cid:durableId="2116440283">
    <w:abstractNumId w:val="2"/>
  </w:num>
  <w:num w:numId="4" w16cid:durableId="1660889548">
    <w:abstractNumId w:val="3"/>
  </w:num>
  <w:num w:numId="5" w16cid:durableId="908882299">
    <w:abstractNumId w:val="5"/>
  </w:num>
  <w:num w:numId="6" w16cid:durableId="2069916966">
    <w:abstractNumId w:val="4"/>
  </w:num>
  <w:num w:numId="7" w16cid:durableId="48498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677B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D7029"/>
    <w:rsid w:val="002F77FB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5E49A0"/>
    <w:rsid w:val="006141C3"/>
    <w:rsid w:val="00670ED2"/>
    <w:rsid w:val="006756F2"/>
    <w:rsid w:val="00693965"/>
    <w:rsid w:val="006D0E58"/>
    <w:rsid w:val="006E430B"/>
    <w:rsid w:val="00702123"/>
    <w:rsid w:val="00707F00"/>
    <w:rsid w:val="007100F5"/>
    <w:rsid w:val="0072278C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B66BA"/>
    <w:rsid w:val="008C20A4"/>
    <w:rsid w:val="00902A35"/>
    <w:rsid w:val="00917A69"/>
    <w:rsid w:val="009439C9"/>
    <w:rsid w:val="0095588B"/>
    <w:rsid w:val="0096329B"/>
    <w:rsid w:val="00977207"/>
    <w:rsid w:val="00980E48"/>
    <w:rsid w:val="009A0869"/>
    <w:rsid w:val="009A22F4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334D0"/>
    <w:rsid w:val="00A41BD0"/>
    <w:rsid w:val="00A67279"/>
    <w:rsid w:val="00A70E3E"/>
    <w:rsid w:val="00A7724B"/>
    <w:rsid w:val="00A77C07"/>
    <w:rsid w:val="00A926D0"/>
    <w:rsid w:val="00AB4A49"/>
    <w:rsid w:val="00AD5508"/>
    <w:rsid w:val="00AE3F8A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78CE"/>
    <w:rsid w:val="00C3708C"/>
    <w:rsid w:val="00C46480"/>
    <w:rsid w:val="00C678AA"/>
    <w:rsid w:val="00C76855"/>
    <w:rsid w:val="00C82E1A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33EA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297BCA-53DC-4F14-BCAE-19F60971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三澤　美菜</cp:lastModifiedBy>
  <cp:revision>4</cp:revision>
  <cp:lastPrinted>2022-10-17T02:51:00Z</cp:lastPrinted>
  <dcterms:created xsi:type="dcterms:W3CDTF">2022-10-19T09:35:00Z</dcterms:created>
  <dcterms:modified xsi:type="dcterms:W3CDTF">2023-01-05T00:03:00Z</dcterms:modified>
</cp:coreProperties>
</file>